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Johannesburg, South Africa 2000</w:t>
      </w:r>
      <w:r>
        <w:br/>
      </w:r>
      <w:r>
        <w:t xml:space="preserve">Email: johndoe@email.com | Phone: +27 12 345 6789</w:t>
      </w:r>
    </w:p>
    <w:p>
      <w:pPr>
        <w:pStyle w:val="BodyText"/>
      </w:pPr>
      <w:r>
        <w:t xml:space="preserve">April 5, 2024</w:t>
      </w:r>
    </w:p>
    <w:p>
      <w:pPr>
        <w:pStyle w:val="BodyText"/>
      </w:pPr>
      <w:r>
        <w:rPr>
          <w:bCs/>
          <w:b/>
        </w:rPr>
        <w:t xml:space="preserve">[Hiring Manager's Name]</w:t>
      </w:r>
      <w:r>
        <w:br/>
      </w:r>
      <w:r>
        <w:t xml:space="preserve">[Company Name]</w:t>
      </w:r>
      <w:r>
        <w:br/>
      </w:r>
      <w:r>
        <w:t xml:space="preserve">[Company Address]</w:t>
      </w:r>
      <w:r>
        <w:br/>
      </w:r>
      <w:r>
        <w:t xml:space="preserve">Johannesburg, South Africa</w:t>
      </w:r>
    </w:p>
    <w:p>
      <w:pPr>
        <w:pStyle w:val="BodyText"/>
      </w:pPr>
      <w:r>
        <w:t xml:space="preserve">Dear [Hiring Manager's Name],</w:t>
      </w:r>
    </w:p>
    <w:p>
      <w:pPr>
        <w:pStyle w:val="BodyText"/>
      </w:pPr>
      <w:r>
        <w:t xml:space="preserve">I am writing to express my enthusiastic interest in the Journalist position at [Company Name] in South Africa Johannesburg. As a dedicated and experienced journalist with a proven track record of delivering compelling, impactful storytelling, I am eager to contribute my skills and passion for journalism to your esteemed organization. My commitment to uncovering the truths that shape our communities, combined with my deep understanding of the socio-political dynamics in South Africa Johannesburg, makes me an ideal candidate for this role.</w:t>
      </w:r>
    </w:p>
    <w:p>
      <w:pPr>
        <w:pStyle w:val="BodyText"/>
      </w:pPr>
      <w:r>
        <w:t xml:space="preserve">Having spent over [X] years immersed in the vibrant media landscape of South Africa, I have developed a unique perspective on the challenges and opportunities facing journalists in this region. My work as a journalist has been deeply rooted in the heart of Johannesburg, where I have covered everything from socio-economic transformations to cultural movements that define our nation. This firsthand experience has not only honed my ability to report with accuracy and sensitivity but also equipped me with the insight needed to navigate the complexities of reporting in a diverse and rapidly evolving society.</w:t>
      </w:r>
    </w:p>
    <w:p>
      <w:pPr>
        <w:pStyle w:val="BodyText"/>
      </w:pPr>
      <w:r>
        <w:t xml:space="preserve">One of my greatest strengths as a journalist is my ability to connect with sources across all walks of life. In South Africa Johannesburg, where issues such as inequality, corruption, and community resilience are ever-present, I have consistently prioritized stories that amplify the voices of those often overlooked. Whether it was reporting on the struggles of informal traders in Hillbrow or documenting the cultural renaissance in Maboneng, my goal has always been to provide narratives that inform, inspire, and provoke meaningful dialogue. This aligns perfectly with [Company Name]’s mission to deliver journalism that is both relevant and transformative.</w:t>
      </w:r>
    </w:p>
    <w:p>
      <w:pPr>
        <w:pStyle w:val="BodyText"/>
      </w:pPr>
      <w:r>
        <w:t xml:space="preserve">My work as a journalist in South Africa Johannesburg has also been marked by a commitment to investigative reporting. I have led projects that uncovered systemic issues, such as the mismanagement of public funds in local municipalities and the impact of policy decisions on marginalized communities. These efforts not only earned recognition within the industry but also spurred actionable change, demonstrating my dedication to using journalism as a tool for accountability. For instance, my investigative piece on [specific story] was cited in parliamentary debates and led to increased public scrutiny of [relevant issue], showcasing the power of well-researched, ethical reporting.</w:t>
      </w:r>
    </w:p>
    <w:p>
      <w:pPr>
        <w:pStyle w:val="BodyText"/>
      </w:pPr>
      <w:r>
        <w:t xml:space="preserve">In addition to my investigative work, I have experience in multimedia storytelling, which is increasingly vital in today’s digital-first media environment. In South Africa Johannesburg, where traditional and digital platforms coexist, I have successfully adapted my reporting to engage audiences through podcasts, video documentaries, and social media campaigns. For example, I collaborated with [previous organization] to create a series on youth unemployment in the city, which reached over [X] million views across platforms. This adaptability ensures that my work remains accessible and impactful in an ever-changing media landscape.</w:t>
      </w:r>
    </w:p>
    <w:p>
      <w:pPr>
        <w:pStyle w:val="BodyText"/>
      </w:pPr>
      <w:r>
        <w:t xml:space="preserve">What sets me apart as a journalist in South Africa Johannesburg is my deep cultural awareness and respect for the region’s complexities. I have navigated the nuances of reporting in a country with 11 official languages and diverse communities, ensuring that my work reflects the multifaceted realities of life here. This understanding allows me to approach stories with empathy and integrity, whether I am covering political developments at the National Assembly or highlighting grassroots initiatives in Soweto. My ability to bridge cultural divides through storytelling is a testament to my commitment to equitable journalism.</w:t>
      </w:r>
    </w:p>
    <w:p>
      <w:pPr>
        <w:pStyle w:val="BodyText"/>
      </w:pPr>
      <w:r>
        <w:t xml:space="preserve">Furthermore, I have consistently demonstrated resilience in high-pressure environments, a trait that is essential for journalists operating in South Africa Johannesburg. The fast-paced nature of news cycles, coupled with the need to report on breaking events, has required me to remain adaptable and resourceful. Whether covering protests, elections, or community gatherings, I have maintained a focus on delivering accurate information while adhering to ethical standards. This reliability ensures that my work not only meets deadlines but also upholds the trust of readers and sources alike.</w:t>
      </w:r>
    </w:p>
    <w:p>
      <w:pPr>
        <w:pStyle w:val="BodyText"/>
      </w:pPr>
      <w:r>
        <w:t xml:space="preserve">As a journalist in South Africa Johannesburg, I am driven by a profound belief in the power of journalism to shape society. I have witnessed firsthand how well-reported stories can influence public opinion, drive policy reforms, and foster unity. Joining [Company Name] would allow me to contribute to this mission while continuing to grow as a professional. I am particularly drawn to your organization’s reputation for excellence and its dedication to covering the stories that matter most to South African audiences.</w:t>
      </w:r>
    </w:p>
    <w:p>
      <w:pPr>
        <w:pStyle w:val="BodyText"/>
      </w:pPr>
      <w:r>
        <w:t xml:space="preserve">I would be honored to bring my expertise, passion, and vision for impactful journalism to [Company Name]. I am confident that my background in reporting across Johannesburg’s dynamic landscape, combined with my commitment to ethical storytelling, makes me a valuable asset to your team. I welcome the opportunity to discuss how my skills and experiences align with your needs and how I can contribute to the continued success of your organization.</w:t>
      </w:r>
    </w:p>
    <w:p>
      <w:pPr>
        <w:pStyle w:val="BodyText"/>
      </w:pPr>
      <w:r>
        <w:t xml:space="preserve">Thank you for considering my application. I look forward to the possibility of contributing to [Company Name]’s mission and making a meaningful impact through journalism in South Africa Johannesburg.</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dc:title>
  <dc:creator/>
  <cp:keywords/>
  <dcterms:created xsi:type="dcterms:W3CDTF">2026-07-25T06:23:59Z</dcterms:created>
  <dcterms:modified xsi:type="dcterms:W3CDTF">2026-07-25T06:23:59Z</dcterms:modified>
</cp:coreProperties>
</file>

<file path=docProps/custom.xml><?xml version="1.0" encoding="utf-8"?>
<Properties xmlns="http://schemas.openxmlformats.org/officeDocument/2006/custom-properties" xmlns:vt="http://schemas.openxmlformats.org/officeDocument/2006/docPropsVTypes"/>
</file>